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114B0D4" w14:textId="77777777" w:rsidR="007B2D78" w:rsidRPr="00DB5E70" w:rsidRDefault="00DB5E70" w:rsidP="00DB5E70">
      <w:pPr>
        <w:jc w:val="right"/>
        <w:rPr>
          <w:b/>
        </w:rPr>
      </w:pPr>
      <w:r w:rsidRPr="00DB5E70">
        <w:rPr>
          <w:b/>
        </w:rPr>
        <w:t>Name ______________________________</w:t>
      </w:r>
    </w:p>
    <w:p w14:paraId="61D076E0" w14:textId="77777777" w:rsidR="00DB5E70" w:rsidRPr="00523B0F" w:rsidRDefault="00DB5E70" w:rsidP="00DB5E70">
      <w:pPr>
        <w:jc w:val="right"/>
      </w:pPr>
    </w:p>
    <w:p w14:paraId="156D629E" w14:textId="727AD697" w:rsidR="00DB5E70" w:rsidRPr="00523B0F" w:rsidRDefault="00012606" w:rsidP="00DB5E70">
      <w:pPr>
        <w:rPr>
          <w:b/>
        </w:rPr>
      </w:pPr>
      <w:r w:rsidRPr="00523B0F">
        <w:rPr>
          <w:b/>
        </w:rPr>
        <w:t>Numbers Base Ten</w:t>
      </w:r>
      <w:r w:rsidR="008B3F2A" w:rsidRPr="00523B0F">
        <w:rPr>
          <w:b/>
        </w:rPr>
        <w:t xml:space="preserve"> </w:t>
      </w:r>
      <w:bookmarkStart w:id="0" w:name="_GoBack"/>
      <w:bookmarkEnd w:id="0"/>
      <w:r w:rsidRPr="00523B0F">
        <w:rPr>
          <w:b/>
        </w:rPr>
        <w:t>(</w:t>
      </w:r>
      <w:r w:rsidR="00523B0F">
        <w:rPr>
          <w:b/>
        </w:rPr>
        <w:t>3.</w:t>
      </w:r>
      <w:r w:rsidRPr="00523B0F">
        <w:rPr>
          <w:b/>
        </w:rPr>
        <w:t>NBT.3)</w:t>
      </w:r>
    </w:p>
    <w:p w14:paraId="206D08D0" w14:textId="77777777" w:rsidR="00DB5E70" w:rsidRPr="00523B0F" w:rsidRDefault="00DB5E70" w:rsidP="00DB5E70"/>
    <w:p w14:paraId="607EC359" w14:textId="74910568" w:rsidR="006B3F0B" w:rsidRPr="00523B0F" w:rsidRDefault="00012606" w:rsidP="00DB5E70">
      <w:r w:rsidRPr="00523B0F">
        <w:t xml:space="preserve">Which </w:t>
      </w:r>
      <w:r w:rsidRPr="00523B0F">
        <w:rPr>
          <w:b/>
        </w:rPr>
        <w:t>2</w:t>
      </w:r>
      <w:r w:rsidRPr="00523B0F">
        <w:t xml:space="preserve"> ways show how to find the value of </w:t>
      </w:r>
      <m:oMath>
        <m:r>
          <m:rPr>
            <m:sty m:val="bi"/>
          </m:rPr>
          <w:rPr>
            <w:rFonts w:ascii="Cambria Math" w:hAnsi="Cambria Math"/>
          </w:rPr>
          <m:t>7</m:t>
        </m:r>
        <m:r>
          <m:rPr>
            <m:sty m:val="bi"/>
          </m:rPr>
          <w:rPr>
            <w:rFonts w:ascii="Cambria Math" w:hAnsi="Cambria Math"/>
          </w:rPr>
          <m:t>×</m:t>
        </m:r>
        <m:r>
          <m:rPr>
            <m:sty m:val="bi"/>
          </m:rPr>
          <w:rPr>
            <w:rFonts w:ascii="Cambria Math" w:hAnsi="Cambria Math"/>
          </w:rPr>
          <m:t>40</m:t>
        </m:r>
      </m:oMath>
      <w:r w:rsidRPr="00523B0F">
        <w:t>?</w:t>
      </w:r>
    </w:p>
    <w:p w14:paraId="6CE5D669" w14:textId="77777777" w:rsidR="00DB5E70" w:rsidRDefault="00DB5E70" w:rsidP="00DB5E70"/>
    <w:tbl>
      <w:tblPr>
        <w:tblStyle w:val="TableGrid"/>
        <w:tblW w:w="10975" w:type="dxa"/>
        <w:tblLook w:val="04A0" w:firstRow="1" w:lastRow="0" w:firstColumn="1" w:lastColumn="0" w:noHBand="0" w:noVBand="1"/>
      </w:tblPr>
      <w:tblGrid>
        <w:gridCol w:w="2425"/>
        <w:gridCol w:w="1260"/>
        <w:gridCol w:w="7290"/>
      </w:tblGrid>
      <w:tr w:rsidR="00523B0F" w14:paraId="690F12B7" w14:textId="7C1DA25B" w:rsidTr="00523B0F">
        <w:tc>
          <w:tcPr>
            <w:tcW w:w="2425" w:type="dxa"/>
            <w:shd w:val="clear" w:color="auto" w:fill="95B3D7" w:themeFill="accent1" w:themeFillTint="99"/>
          </w:tcPr>
          <w:p w14:paraId="485F67B1" w14:textId="7949E692" w:rsidR="00523B0F" w:rsidRDefault="00523B0F" w:rsidP="00DB5E70">
            <w:pPr>
              <w:jc w:val="center"/>
            </w:pPr>
            <w:r>
              <w:t>Statement</w:t>
            </w:r>
          </w:p>
        </w:tc>
        <w:tc>
          <w:tcPr>
            <w:tcW w:w="1260" w:type="dxa"/>
            <w:shd w:val="clear" w:color="auto" w:fill="95B3D7" w:themeFill="accent1" w:themeFillTint="99"/>
          </w:tcPr>
          <w:p w14:paraId="504CFFB4" w14:textId="05C35596" w:rsidR="00523B0F" w:rsidRDefault="00523B0F" w:rsidP="00DB5E70">
            <w:pPr>
              <w:jc w:val="center"/>
            </w:pPr>
            <w:r>
              <w:t>Yes or No</w:t>
            </w:r>
          </w:p>
        </w:tc>
        <w:tc>
          <w:tcPr>
            <w:tcW w:w="7290" w:type="dxa"/>
            <w:shd w:val="clear" w:color="auto" w:fill="95B3D7" w:themeFill="accent1" w:themeFillTint="99"/>
          </w:tcPr>
          <w:p w14:paraId="0F19BA5C" w14:textId="29056DAB" w:rsidR="00523B0F" w:rsidRDefault="00523B0F" w:rsidP="00DB5E70">
            <w:pPr>
              <w:jc w:val="center"/>
            </w:pPr>
            <w:r>
              <w:t>Explain your thinking</w:t>
            </w:r>
          </w:p>
        </w:tc>
      </w:tr>
      <w:tr w:rsidR="00523B0F" w14:paraId="65ADBFD4" w14:textId="17F43A9D" w:rsidTr="00523B0F">
        <w:tc>
          <w:tcPr>
            <w:tcW w:w="2425" w:type="dxa"/>
          </w:tcPr>
          <w:p w14:paraId="369B6F3A" w14:textId="77777777" w:rsidR="00523B0F" w:rsidRPr="00523B0F" w:rsidRDefault="00523B0F" w:rsidP="007C3D3B">
            <w:pPr>
              <w:rPr>
                <w:sz w:val="28"/>
                <w:szCs w:val="28"/>
              </w:rPr>
            </w:pPr>
            <m:oMathPara>
              <m:oMath>
                <m:r>
                  <w:rPr>
                    <w:rFonts w:ascii="Cambria Math" w:hAnsi="Cambria Math"/>
                    <w:sz w:val="28"/>
                    <w:szCs w:val="28"/>
                  </w:rPr>
                  <m:t>7</m:t>
                </m:r>
                <m:r>
                  <w:rPr>
                    <w:rFonts w:ascii="Cambria Math" w:hAnsi="Cambria Math"/>
                    <w:sz w:val="28"/>
                    <w:szCs w:val="28"/>
                  </w:rPr>
                  <m:t>×</m:t>
                </m:r>
                <m:r>
                  <w:rPr>
                    <w:rFonts w:ascii="Cambria Math" w:hAnsi="Cambria Math"/>
                    <w:sz w:val="28"/>
                    <w:szCs w:val="28"/>
                  </w:rPr>
                  <m:t>4</m:t>
                </m:r>
              </m:oMath>
            </m:oMathPara>
          </w:p>
          <w:p w14:paraId="14769C99" w14:textId="77777777" w:rsidR="00523B0F" w:rsidRDefault="00523B0F" w:rsidP="007C3D3B">
            <w:pPr>
              <w:rPr>
                <w:sz w:val="28"/>
                <w:szCs w:val="28"/>
              </w:rPr>
            </w:pPr>
          </w:p>
          <w:p w14:paraId="491034A7" w14:textId="77777777" w:rsidR="00523B0F" w:rsidRDefault="00523B0F" w:rsidP="007C3D3B">
            <w:pPr>
              <w:rPr>
                <w:sz w:val="28"/>
                <w:szCs w:val="28"/>
              </w:rPr>
            </w:pPr>
          </w:p>
          <w:p w14:paraId="53F9A56A" w14:textId="77777777" w:rsidR="00523B0F" w:rsidRDefault="00523B0F" w:rsidP="007C3D3B">
            <w:pPr>
              <w:rPr>
                <w:sz w:val="28"/>
                <w:szCs w:val="28"/>
              </w:rPr>
            </w:pPr>
          </w:p>
          <w:p w14:paraId="143FBEBC" w14:textId="77777777" w:rsidR="00523B0F" w:rsidRDefault="00523B0F" w:rsidP="007C3D3B">
            <w:pPr>
              <w:rPr>
                <w:sz w:val="28"/>
                <w:szCs w:val="28"/>
              </w:rPr>
            </w:pPr>
          </w:p>
          <w:p w14:paraId="26690149" w14:textId="2B4BC134" w:rsidR="00523B0F" w:rsidRPr="00461CBB" w:rsidRDefault="00523B0F" w:rsidP="007C3D3B">
            <w:pPr>
              <w:rPr>
                <w:sz w:val="28"/>
                <w:szCs w:val="28"/>
              </w:rPr>
            </w:pPr>
          </w:p>
        </w:tc>
        <w:tc>
          <w:tcPr>
            <w:tcW w:w="1260" w:type="dxa"/>
          </w:tcPr>
          <w:p w14:paraId="0831C020" w14:textId="77777777" w:rsidR="00523B0F" w:rsidRDefault="00523B0F" w:rsidP="00DB5E70"/>
        </w:tc>
        <w:tc>
          <w:tcPr>
            <w:tcW w:w="7290" w:type="dxa"/>
          </w:tcPr>
          <w:p w14:paraId="074B833F" w14:textId="34FA7A47" w:rsidR="00523B0F" w:rsidRDefault="00523B0F" w:rsidP="00DB5E70"/>
          <w:p w14:paraId="25631873" w14:textId="0B794754" w:rsidR="00523B0F" w:rsidRDefault="00523B0F" w:rsidP="00DB5E70"/>
        </w:tc>
      </w:tr>
      <w:tr w:rsidR="00523B0F" w14:paraId="15086042" w14:textId="3B0EB40C" w:rsidTr="00523B0F">
        <w:tc>
          <w:tcPr>
            <w:tcW w:w="2425" w:type="dxa"/>
          </w:tcPr>
          <w:p w14:paraId="3825768E" w14:textId="77777777" w:rsidR="00523B0F" w:rsidRPr="00523B0F" w:rsidRDefault="00523B0F" w:rsidP="007C3D3B">
            <w:pPr>
              <w:rPr>
                <w:sz w:val="28"/>
                <w:szCs w:val="28"/>
              </w:rPr>
            </w:pPr>
            <m:oMathPara>
              <m:oMath>
                <m:r>
                  <w:rPr>
                    <w:rFonts w:ascii="Cambria Math" w:hAnsi="Cambria Math"/>
                    <w:sz w:val="28"/>
                    <w:szCs w:val="28"/>
                  </w:rPr>
                  <m:t>4</m:t>
                </m:r>
                <m:r>
                  <w:rPr>
                    <w:rFonts w:ascii="Cambria Math" w:hAnsi="Cambria Math"/>
                    <w:sz w:val="28"/>
                    <w:szCs w:val="28"/>
                  </w:rPr>
                  <m:t>×</m:t>
                </m:r>
                <m:r>
                  <w:rPr>
                    <w:rFonts w:ascii="Cambria Math" w:hAnsi="Cambria Math"/>
                    <w:sz w:val="28"/>
                    <w:szCs w:val="28"/>
                  </w:rPr>
                  <m:t>10</m:t>
                </m:r>
              </m:oMath>
            </m:oMathPara>
          </w:p>
          <w:p w14:paraId="4B75B25C" w14:textId="77777777" w:rsidR="00523B0F" w:rsidRDefault="00523B0F" w:rsidP="007C3D3B">
            <w:pPr>
              <w:rPr>
                <w:sz w:val="28"/>
                <w:szCs w:val="28"/>
              </w:rPr>
            </w:pPr>
          </w:p>
          <w:p w14:paraId="5B7241DF" w14:textId="6C84F9C7" w:rsidR="00523B0F" w:rsidRDefault="00523B0F" w:rsidP="007C3D3B">
            <w:pPr>
              <w:rPr>
                <w:sz w:val="28"/>
                <w:szCs w:val="28"/>
              </w:rPr>
            </w:pPr>
          </w:p>
          <w:p w14:paraId="446F2C12" w14:textId="77777777" w:rsidR="00523B0F" w:rsidRDefault="00523B0F" w:rsidP="007C3D3B">
            <w:pPr>
              <w:rPr>
                <w:sz w:val="28"/>
                <w:szCs w:val="28"/>
              </w:rPr>
            </w:pPr>
          </w:p>
          <w:p w14:paraId="7655F645" w14:textId="77777777" w:rsidR="00523B0F" w:rsidRDefault="00523B0F" w:rsidP="007C3D3B">
            <w:pPr>
              <w:rPr>
                <w:sz w:val="28"/>
                <w:szCs w:val="28"/>
              </w:rPr>
            </w:pPr>
          </w:p>
          <w:p w14:paraId="2018F2CC" w14:textId="7656ADC9" w:rsidR="00523B0F" w:rsidRPr="00461CBB" w:rsidRDefault="00523B0F" w:rsidP="007C3D3B">
            <w:pPr>
              <w:rPr>
                <w:sz w:val="28"/>
                <w:szCs w:val="28"/>
              </w:rPr>
            </w:pPr>
          </w:p>
        </w:tc>
        <w:tc>
          <w:tcPr>
            <w:tcW w:w="1260" w:type="dxa"/>
          </w:tcPr>
          <w:p w14:paraId="74298DB3" w14:textId="77777777" w:rsidR="00523B0F" w:rsidRDefault="00523B0F" w:rsidP="00DB5E70"/>
        </w:tc>
        <w:tc>
          <w:tcPr>
            <w:tcW w:w="7290" w:type="dxa"/>
          </w:tcPr>
          <w:p w14:paraId="74647A99" w14:textId="77A4464A" w:rsidR="00523B0F" w:rsidRDefault="00523B0F" w:rsidP="00DB5E70"/>
          <w:p w14:paraId="7827417D" w14:textId="77777777" w:rsidR="00523B0F" w:rsidRDefault="00523B0F" w:rsidP="00DB5E70"/>
        </w:tc>
      </w:tr>
      <w:tr w:rsidR="00523B0F" w14:paraId="79DF123C" w14:textId="21437AA9" w:rsidTr="00523B0F">
        <w:tc>
          <w:tcPr>
            <w:tcW w:w="2425" w:type="dxa"/>
          </w:tcPr>
          <w:p w14:paraId="7F5033A8" w14:textId="77777777" w:rsidR="00523B0F" w:rsidRPr="00523B0F" w:rsidRDefault="00523B0F" w:rsidP="007C3D3B">
            <w:pPr>
              <w:rPr>
                <w:sz w:val="28"/>
                <w:szCs w:val="28"/>
              </w:rPr>
            </w:pPr>
            <m:oMathPara>
              <m:oMath>
                <m:r>
                  <w:rPr>
                    <w:rFonts w:ascii="Cambria Math" w:hAnsi="Cambria Math"/>
                    <w:sz w:val="28"/>
                    <w:szCs w:val="28"/>
                  </w:rPr>
                  <m:t>7</m:t>
                </m:r>
                <m:r>
                  <w:rPr>
                    <w:rFonts w:ascii="Cambria Math" w:hAnsi="Cambria Math"/>
                    <w:sz w:val="28"/>
                    <w:szCs w:val="28"/>
                  </w:rPr>
                  <m:t>×</m:t>
                </m:r>
                <m:r>
                  <w:rPr>
                    <w:rFonts w:ascii="Cambria Math" w:hAnsi="Cambria Math"/>
                    <w:sz w:val="28"/>
                    <w:szCs w:val="28"/>
                  </w:rPr>
                  <m:t>4</m:t>
                </m:r>
                <m:r>
                  <w:rPr>
                    <w:rFonts w:ascii="Cambria Math" w:hAnsi="Cambria Math"/>
                    <w:sz w:val="28"/>
                    <w:szCs w:val="28"/>
                  </w:rPr>
                  <m:t>×</m:t>
                </m:r>
                <m:r>
                  <w:rPr>
                    <w:rFonts w:ascii="Cambria Math" w:hAnsi="Cambria Math"/>
                    <w:sz w:val="28"/>
                    <w:szCs w:val="28"/>
                  </w:rPr>
                  <m:t>10</m:t>
                </m:r>
              </m:oMath>
            </m:oMathPara>
          </w:p>
          <w:p w14:paraId="5A49FEAA" w14:textId="77FA9437" w:rsidR="00523B0F" w:rsidRDefault="00523B0F" w:rsidP="007C3D3B">
            <w:pPr>
              <w:rPr>
                <w:sz w:val="28"/>
                <w:szCs w:val="28"/>
              </w:rPr>
            </w:pPr>
          </w:p>
          <w:p w14:paraId="6314EE7A" w14:textId="77777777" w:rsidR="00523B0F" w:rsidRDefault="00523B0F" w:rsidP="007C3D3B">
            <w:pPr>
              <w:rPr>
                <w:sz w:val="28"/>
                <w:szCs w:val="28"/>
              </w:rPr>
            </w:pPr>
          </w:p>
          <w:p w14:paraId="3159193A" w14:textId="77777777" w:rsidR="00523B0F" w:rsidRDefault="00523B0F" w:rsidP="007C3D3B">
            <w:pPr>
              <w:rPr>
                <w:sz w:val="28"/>
                <w:szCs w:val="28"/>
              </w:rPr>
            </w:pPr>
          </w:p>
          <w:p w14:paraId="11CCBC0B" w14:textId="77777777" w:rsidR="00523B0F" w:rsidRDefault="00523B0F" w:rsidP="007C3D3B">
            <w:pPr>
              <w:rPr>
                <w:sz w:val="28"/>
                <w:szCs w:val="28"/>
              </w:rPr>
            </w:pPr>
          </w:p>
          <w:p w14:paraId="694DF1B6" w14:textId="5BC78F2E" w:rsidR="00523B0F" w:rsidRPr="00461CBB" w:rsidRDefault="00523B0F" w:rsidP="007C3D3B">
            <w:pPr>
              <w:rPr>
                <w:sz w:val="28"/>
                <w:szCs w:val="28"/>
              </w:rPr>
            </w:pPr>
          </w:p>
        </w:tc>
        <w:tc>
          <w:tcPr>
            <w:tcW w:w="1260" w:type="dxa"/>
          </w:tcPr>
          <w:p w14:paraId="74C09A63" w14:textId="77777777" w:rsidR="00523B0F" w:rsidRDefault="00523B0F" w:rsidP="00DB5E70"/>
        </w:tc>
        <w:tc>
          <w:tcPr>
            <w:tcW w:w="7290" w:type="dxa"/>
          </w:tcPr>
          <w:p w14:paraId="78269EE8" w14:textId="792DFFF0" w:rsidR="00523B0F" w:rsidRDefault="00523B0F" w:rsidP="00DB5E70"/>
          <w:p w14:paraId="6E3ECA2D" w14:textId="639C243A" w:rsidR="00523B0F" w:rsidRDefault="00523B0F" w:rsidP="00DB5E70"/>
        </w:tc>
      </w:tr>
      <w:tr w:rsidR="00523B0F" w14:paraId="57C2A716" w14:textId="121A52BF" w:rsidTr="00523B0F">
        <w:tc>
          <w:tcPr>
            <w:tcW w:w="2425" w:type="dxa"/>
          </w:tcPr>
          <w:p w14:paraId="4F3F3DF7" w14:textId="77777777" w:rsidR="00523B0F" w:rsidRDefault="00523B0F" w:rsidP="007C3D3B">
            <w:pPr>
              <w:rPr>
                <w:sz w:val="28"/>
                <w:szCs w:val="28"/>
              </w:rPr>
            </w:pPr>
            <w:r w:rsidRPr="00461CBB">
              <w:rPr>
                <w:sz w:val="28"/>
                <w:szCs w:val="28"/>
              </w:rPr>
              <w:t>7 groups of 4 ones</w:t>
            </w:r>
          </w:p>
          <w:p w14:paraId="51502318" w14:textId="350D98C2" w:rsidR="00523B0F" w:rsidRDefault="00523B0F" w:rsidP="007C3D3B">
            <w:pPr>
              <w:rPr>
                <w:sz w:val="28"/>
                <w:szCs w:val="28"/>
              </w:rPr>
            </w:pPr>
          </w:p>
          <w:p w14:paraId="65AA2D88" w14:textId="77777777" w:rsidR="00523B0F" w:rsidRDefault="00523B0F" w:rsidP="007C3D3B">
            <w:pPr>
              <w:rPr>
                <w:sz w:val="28"/>
                <w:szCs w:val="28"/>
              </w:rPr>
            </w:pPr>
          </w:p>
          <w:p w14:paraId="02062AE4" w14:textId="4EA0021D" w:rsidR="00523B0F" w:rsidRDefault="00523B0F" w:rsidP="007C3D3B">
            <w:pPr>
              <w:rPr>
                <w:sz w:val="28"/>
                <w:szCs w:val="28"/>
              </w:rPr>
            </w:pPr>
          </w:p>
          <w:p w14:paraId="6B7DFFB4" w14:textId="77777777" w:rsidR="00523B0F" w:rsidRDefault="00523B0F" w:rsidP="007C3D3B">
            <w:pPr>
              <w:rPr>
                <w:sz w:val="28"/>
                <w:szCs w:val="28"/>
              </w:rPr>
            </w:pPr>
          </w:p>
          <w:p w14:paraId="71FF3717" w14:textId="0A5F3879" w:rsidR="00523B0F" w:rsidRPr="00461CBB" w:rsidRDefault="00523B0F" w:rsidP="007C3D3B">
            <w:pPr>
              <w:rPr>
                <w:sz w:val="28"/>
                <w:szCs w:val="28"/>
              </w:rPr>
            </w:pPr>
          </w:p>
        </w:tc>
        <w:tc>
          <w:tcPr>
            <w:tcW w:w="1260" w:type="dxa"/>
          </w:tcPr>
          <w:p w14:paraId="57A87955" w14:textId="77777777" w:rsidR="00523B0F" w:rsidRDefault="00523B0F" w:rsidP="00DB5E70"/>
        </w:tc>
        <w:tc>
          <w:tcPr>
            <w:tcW w:w="7290" w:type="dxa"/>
          </w:tcPr>
          <w:p w14:paraId="4C5056F7" w14:textId="1BEFC014" w:rsidR="00523B0F" w:rsidRDefault="00523B0F" w:rsidP="00DB5E70"/>
          <w:p w14:paraId="66F17281" w14:textId="7CAB2250" w:rsidR="00523B0F" w:rsidRDefault="00523B0F" w:rsidP="00DB5E70"/>
        </w:tc>
      </w:tr>
      <w:tr w:rsidR="00523B0F" w14:paraId="6EFA4F7A" w14:textId="70BBE2FF" w:rsidTr="00523B0F">
        <w:tc>
          <w:tcPr>
            <w:tcW w:w="2425" w:type="dxa"/>
          </w:tcPr>
          <w:p w14:paraId="67B01BBE" w14:textId="77777777" w:rsidR="00523B0F" w:rsidRDefault="00523B0F" w:rsidP="007C3D3B">
            <w:pPr>
              <w:rPr>
                <w:sz w:val="28"/>
                <w:szCs w:val="28"/>
              </w:rPr>
            </w:pPr>
            <w:r w:rsidRPr="00461CBB">
              <w:rPr>
                <w:sz w:val="28"/>
                <w:szCs w:val="28"/>
              </w:rPr>
              <w:t>7 groups of 4 tens</w:t>
            </w:r>
          </w:p>
          <w:p w14:paraId="331CED12" w14:textId="4CA19931" w:rsidR="00523B0F" w:rsidRDefault="00523B0F" w:rsidP="007C3D3B">
            <w:pPr>
              <w:rPr>
                <w:sz w:val="28"/>
                <w:szCs w:val="28"/>
              </w:rPr>
            </w:pPr>
          </w:p>
          <w:p w14:paraId="6E7EBE05" w14:textId="77777777" w:rsidR="00523B0F" w:rsidRDefault="00523B0F" w:rsidP="007C3D3B">
            <w:pPr>
              <w:rPr>
                <w:sz w:val="28"/>
                <w:szCs w:val="28"/>
              </w:rPr>
            </w:pPr>
          </w:p>
          <w:p w14:paraId="0DC55116" w14:textId="77777777" w:rsidR="00523B0F" w:rsidRDefault="00523B0F" w:rsidP="007C3D3B">
            <w:pPr>
              <w:rPr>
                <w:sz w:val="28"/>
                <w:szCs w:val="28"/>
              </w:rPr>
            </w:pPr>
          </w:p>
          <w:p w14:paraId="3D2B7620" w14:textId="77777777" w:rsidR="00523B0F" w:rsidRDefault="00523B0F" w:rsidP="007C3D3B">
            <w:pPr>
              <w:rPr>
                <w:sz w:val="28"/>
                <w:szCs w:val="28"/>
              </w:rPr>
            </w:pPr>
          </w:p>
          <w:p w14:paraId="5AC4EC7F" w14:textId="65C4778E" w:rsidR="00523B0F" w:rsidRPr="00461CBB" w:rsidRDefault="00523B0F" w:rsidP="007C3D3B">
            <w:pPr>
              <w:rPr>
                <w:sz w:val="28"/>
                <w:szCs w:val="28"/>
              </w:rPr>
            </w:pPr>
          </w:p>
        </w:tc>
        <w:tc>
          <w:tcPr>
            <w:tcW w:w="1260" w:type="dxa"/>
          </w:tcPr>
          <w:p w14:paraId="3FC3506F" w14:textId="77777777" w:rsidR="00523B0F" w:rsidRDefault="00523B0F" w:rsidP="00DB5E70"/>
        </w:tc>
        <w:tc>
          <w:tcPr>
            <w:tcW w:w="7290" w:type="dxa"/>
          </w:tcPr>
          <w:p w14:paraId="47FB7D93" w14:textId="7543A950" w:rsidR="00523B0F" w:rsidRDefault="00523B0F" w:rsidP="00DB5E70"/>
          <w:p w14:paraId="4FB1B1AE" w14:textId="41251DF8" w:rsidR="00523B0F" w:rsidRDefault="00523B0F" w:rsidP="00DB5E70"/>
        </w:tc>
      </w:tr>
    </w:tbl>
    <w:p w14:paraId="29FCC3E4" w14:textId="77777777" w:rsidR="00DB5E70" w:rsidRDefault="00DB5E70" w:rsidP="00DB5E70"/>
    <w:p w14:paraId="60F3BE85" w14:textId="727E5858" w:rsidR="00DB5E70" w:rsidRDefault="00DB5E70" w:rsidP="00DB5E70">
      <w:r>
        <w:t xml:space="preserve">Source: PARCC </w:t>
      </w:r>
      <w:r w:rsidR="00461CBB">
        <w:t>Practice Tests</w:t>
      </w:r>
    </w:p>
    <w:p w14:paraId="741016DC" w14:textId="1CF920EA" w:rsidR="00461CBB" w:rsidRDefault="00EC54E5" w:rsidP="00DB5E70">
      <w:hyperlink r:id="rId7" w:history="1">
        <w:r w:rsidR="00461CBB" w:rsidRPr="00461CBB">
          <w:rPr>
            <w:rStyle w:val="Hyperlink"/>
          </w:rPr>
          <w:t>https://parcc.pearson.com/practice-tests/math/</w:t>
        </w:r>
      </w:hyperlink>
    </w:p>
    <w:sectPr w:rsidR="00461CBB" w:rsidSect="00523B0F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U3N7AwMja1MDAwszBQ0lEKTi0uzszPAykwrAUAz2C4dSwAAAA="/>
  </w:docVars>
  <w:rsids>
    <w:rsidRoot w:val="00DB5E70"/>
    <w:rsid w:val="00012606"/>
    <w:rsid w:val="000712BA"/>
    <w:rsid w:val="002150DB"/>
    <w:rsid w:val="00461CBB"/>
    <w:rsid w:val="00523B0F"/>
    <w:rsid w:val="005D5B5D"/>
    <w:rsid w:val="006B3F0B"/>
    <w:rsid w:val="007507B3"/>
    <w:rsid w:val="007B2D78"/>
    <w:rsid w:val="007C3D3B"/>
    <w:rsid w:val="008B3F2A"/>
    <w:rsid w:val="00917537"/>
    <w:rsid w:val="00972848"/>
    <w:rsid w:val="00B05FF6"/>
    <w:rsid w:val="00B761DD"/>
    <w:rsid w:val="00CE0078"/>
    <w:rsid w:val="00DB5E70"/>
    <w:rsid w:val="00E14253"/>
    <w:rsid w:val="00EC54E5"/>
    <w:rsid w:val="00F253EF"/>
    <w:rsid w:val="00FC4EB5"/>
    <w:rsid w:val="00FF06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90F5DAB"/>
  <w14:defaultImageDpi w14:val="330"/>
  <w15:docId w15:val="{30530F9E-18BF-4138-86B3-AF02F5EA5E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B5E70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DB5E7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B5E70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DB5E70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B5E70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B5E70"/>
    <w:rPr>
      <w:rFonts w:ascii="Lucida Grande" w:hAnsi="Lucida Grande" w:cs="Lucida Grande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B05FF6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507B3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hyperlink" Target="https://parcc.pearson.com/practice-tests/math/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6AD09E8A3277D4A8FC981A08C01C46F" ma:contentTypeVersion="9" ma:contentTypeDescription="Create a new document." ma:contentTypeScope="" ma:versionID="dd7ca9f908b163894365e44ad2e7af4f">
  <xsd:schema xmlns:xsd="http://www.w3.org/2001/XMLSchema" xmlns:xs="http://www.w3.org/2001/XMLSchema" xmlns:p="http://schemas.microsoft.com/office/2006/metadata/properties" xmlns:ns2="f2f2a743-6fc5-42d5-9f0e-28b74c72a557" xmlns:ns3="86b6acee-3643-4d55-8213-bbfe9180d0cf" targetNamespace="http://schemas.microsoft.com/office/2006/metadata/properties" ma:root="true" ma:fieldsID="8e88bad1cdd0689264915d453b558352" ns2:_="" ns3:_="">
    <xsd:import namespace="f2f2a743-6fc5-42d5-9f0e-28b74c72a557"/>
    <xsd:import namespace="86b6acee-3643-4d55-8213-bbfe9180d0c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EventHashCode" minOccurs="0"/>
                <xsd:element ref="ns2:MediaServiceGenerationTi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2f2a743-6fc5-42d5-9f0e-28b74c72a55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6b6acee-3643-4d55-8213-bbfe9180d0cf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2C99C54F-8F35-4905-9076-DE8561089E2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2f2a743-6fc5-42d5-9f0e-28b74c72a557"/>
    <ds:schemaRef ds:uri="86b6acee-3643-4d55-8213-bbfe9180d0c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9D3F527-7849-4A83-8789-3DB6B4C9989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D11876E-7915-45A0-AB3D-EECA0DEE6D44}">
  <ds:schemaRefs>
    <ds:schemaRef ds:uri="http://schemas.microsoft.com/office/2006/metadata/properties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86b6acee-3643-4d55-8213-bbfe9180d0cf"/>
    <ds:schemaRef ds:uri="http://schemas.microsoft.com/office/infopath/2007/PartnerControls"/>
    <ds:schemaRef ds:uri="http://purl.org/dc/elements/1.1/"/>
    <ds:schemaRef ds:uri="f2f2a743-6fc5-42d5-9f0e-28b74c72a557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9</Words>
  <Characters>341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ather Brown</dc:creator>
  <cp:keywords/>
  <dc:description/>
  <cp:lastModifiedBy>jmpsheppard@gmail.com</cp:lastModifiedBy>
  <cp:revision>3</cp:revision>
  <dcterms:created xsi:type="dcterms:W3CDTF">2019-02-27T19:54:00Z</dcterms:created>
  <dcterms:modified xsi:type="dcterms:W3CDTF">2019-02-27T20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6AD09E8A3277D4A8FC981A08C01C46F</vt:lpwstr>
  </property>
</Properties>
</file>